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ef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a0d6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3:55:23Z</dcterms:created>
  <dcterms:modified xsi:type="dcterms:W3CDTF">2022-01-09T03:55:23Z</dcterms:modified>
</cp:coreProperties>
</file>